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0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nd John went to the Temple. A crippled man was sitting at the gate, begging for money.</w:t>
      </w:r>
    </w:p>
    <w:p>
      <w:pPr>
        <w:pStyle w:val="Heading9"/>
      </w:pPr>
      <w:r>
        <w:t xml:space="preserve">4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0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0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0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leaders of the Temple heard Peter and John, they were very upset. So they arrested them and put them into prison. But many people believed what Peter said. The number of men who believed in Jesus grew to about 5,000.</w:t>
      </w:r>
    </w:p>
    <w:p>
      <w:pPr>
        <w:pStyle w:val="Heading9"/>
      </w:pPr>
      <w:r>
        <w:t xml:space="preserve">4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1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1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1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leaders were shocked that Peter and John spoke so boldly. They saw that these men were ordinary men who were uneducated.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the role Peter and John had in the healing?</w:t>
      </w:r>
      <w:r>
        <w:br/>
      </w:r>
      <w:r>
        <w:t xml:space="preserve">Peter told the crowd to not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 continued to preach this message and then let them go.</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at they were guilty for killing Jesus and did not really understand what they were doing. Peter explained that Jesus’ suffering and death was predicted by the prophets.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at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 of suffering Peter and John experienced?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mighty is the power of Jesus? How does this story show the power of Jesus?</w:t>
      </w:r>
    </w:p>
    <w:p>
      <w:pPr>
        <w:numPr>
          <w:ilvl w:val="0"/>
          <w:numId w:val="1001"/>
        </w:numPr>
        <w:pStyle w:val="Compact"/>
      </w:pPr>
      <w:r>
        <w:t xml:space="preserve">What role do miracles and healings have in God’s mission? What does this story teach us about the role miracles have in the advance of the gospel?</w:t>
      </w:r>
    </w:p>
    <w:p>
      <w:pPr>
        <w:numPr>
          <w:ilvl w:val="0"/>
          <w:numId w:val="1001"/>
        </w:numPr>
        <w:pStyle w:val="Compact"/>
      </w:pPr>
      <w:r>
        <w:t xml:space="preserve">How should believers expect to suffer for faithfully following Jesus and preaching the gospel? How does this story teach us about how disciples experience suffering as they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0:58Z</dcterms:created>
  <dcterms:modified xsi:type="dcterms:W3CDTF">2023-05-25T14:2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Peter and John Heal a Beggar</vt:lpwstr>
  </property>
</Properties>
</file>